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177B" w:rsidRPr="009556D6" w:rsidRDefault="0008177B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9556D6" w:rsidRDefault="0008177B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9556D6" w:rsidRDefault="0008177B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9556D6" w:rsidRDefault="0008177B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9556D6" w:rsidRDefault="0008177B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9556D6" w:rsidRDefault="0008177B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9556D6" w:rsidRDefault="004255EC" w:rsidP="002730DF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Epistemology</w:t>
      </w:r>
    </w:p>
    <w:p w:rsidR="0008177B" w:rsidRPr="009556D6" w:rsidRDefault="004255EC" w:rsidP="002730DF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:rsidR="0008177B" w:rsidRPr="009556D6" w:rsidRDefault="004255EC" w:rsidP="002730DF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:rsidR="00A106AF" w:rsidRPr="009556D6" w:rsidRDefault="00A106AF" w:rsidP="002730DF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106AF" w:rsidRPr="009556D6" w:rsidRDefault="00A106AF" w:rsidP="002730DF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9556D6" w:rsidSect="00C74D28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141AC" w:rsidRPr="009556D6" w:rsidRDefault="004255EC" w:rsidP="002730DF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Epistemology</w:t>
      </w:r>
    </w:p>
    <w:p w:rsidR="0026072D" w:rsidRPr="009556D6" w:rsidRDefault="004255EC" w:rsidP="002730DF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:rsidR="007A5FD2" w:rsidRPr="009556D6" w:rsidRDefault="004255EC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pistemology is considered to be the branch of philosophy which is concerned with </w:t>
      </w:r>
      <w:r w:rsidR="0089193B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the theory of knowledge.</w:t>
      </w:r>
      <w:r w:rsidR="00E555D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A7576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In simple words, it can be said that the Epistemology is the study of the rationality, justification, and knowledge of belief</w:t>
      </w:r>
      <w:r w:rsid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9556D6" w:rsidRPr="009556D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osa</w:t>
      </w:r>
      <w:r w:rsidR="009556D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2016)</w:t>
      </w:r>
      <w:r w:rsidR="009A7576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F6525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in areas in epistemology are four. First </w:t>
      </w:r>
      <w:proofErr w:type="gramStart"/>
      <w:r w:rsidR="009F6525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is the criteria</w:t>
      </w:r>
      <w:proofErr w:type="gramEnd"/>
      <w:r w:rsidR="009F6525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justification and knowledge. Second is the scope and sources of knowledge and justified belief. The third is the various problems of skepticism. The last and the fourth one </w:t>
      </w:r>
      <w:proofErr w:type="spellStart"/>
      <w:r w:rsidR="009F6525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os</w:t>
      </w:r>
      <w:proofErr w:type="spellEnd"/>
      <w:r w:rsidR="009F6525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hilosophical analysis of the nature of knowledge along with the way it tends to relate to such concepts such as justification, belief, and truth.</w:t>
      </w:r>
      <w:r w:rsidR="00CC4D46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im of epistemology is to identify the reason behind justified belief</w:t>
      </w:r>
      <w:r w:rsidR="00161668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870D3E" w:rsidRPr="009556D6" w:rsidRDefault="00785D90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255E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On the other hand, the epistemological shift is meant to be the changes that are seen in the demarcation between the non-science and science.</w:t>
      </w:r>
      <w:r w:rsidR="00C96C6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thing to be taken into consideration is that such epistemic shifts are considered to be in relation to the paradigm shift</w:t>
      </w:r>
      <w:r w:rsidR="009D3A63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E73B11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dea behind the epistemic shift is that it is used in literary, political, and sociological theory</w:t>
      </w:r>
      <w:r w:rsid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56D6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9556D6" w:rsidRPr="009556D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osa</w:t>
      </w:r>
      <w:r w:rsidR="009556D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2016)</w:t>
      </w:r>
      <w:bookmarkStart w:id="0" w:name="_GoBack"/>
      <w:bookmarkEnd w:id="0"/>
      <w:r w:rsidR="00E73B11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:rsidR="004A067A" w:rsidRPr="009556D6" w:rsidRDefault="004A067A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A067A" w:rsidRPr="009556D6" w:rsidRDefault="004255EC" w:rsidP="002730DF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alysis of Philosopher</w:t>
      </w:r>
      <w:r w:rsidR="00241147" w:rsidRPr="009556D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</w:p>
    <w:p w:rsidR="00241147" w:rsidRPr="009556D6" w:rsidRDefault="004255EC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6C1654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The matter of fact is that in the past most of the people used to rely on the hard form of books.</w:t>
      </w:r>
      <w:r w:rsidR="00C62C67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proofErr w:type="gramStart"/>
      <w:r w:rsidR="00C62C67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concerns of philosophers regarding the technological advancement due to the e-book learning is</w:t>
      </w:r>
      <w:proofErr w:type="gramEnd"/>
      <w:r w:rsidR="00C62C67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en to positive.</w:t>
      </w:r>
      <w:r w:rsidR="00935E8F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current scenario, the philosophers are absolutely right about this shift as the shift tends to serve us with a number of advantages.</w:t>
      </w:r>
      <w:r w:rsidR="0019371D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9371D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Ebooks</w:t>
      </w:r>
      <w:proofErr w:type="spellEnd"/>
      <w:r w:rsidR="0019371D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undoubtedly delivered instantaneously.</w:t>
      </w:r>
      <w:r w:rsidR="00CB5A18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dvancement in the technology allows a person to purchase, download, and start reading the books within seconds without </w:t>
      </w:r>
      <w:r w:rsidR="00865698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even leaving the chair.</w:t>
      </w:r>
      <w:r w:rsidR="00D730B0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person who wants to read a book does not necessarily require </w:t>
      </w:r>
      <w:proofErr w:type="gramStart"/>
      <w:r w:rsidR="00D730B0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to go</w:t>
      </w:r>
      <w:proofErr w:type="gramEnd"/>
      <w:r w:rsidR="00D730B0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 bookstore for buying the </w:t>
      </w:r>
      <w:r w:rsidR="00D730B0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quired reading, and the difficulty of waiting for days and weeks for the arrival is also reduced with this facility for the shift.</w:t>
      </w:r>
    </w:p>
    <w:p w:rsidR="002E6D50" w:rsidRPr="009556D6" w:rsidRDefault="004255EC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In the past, there were a lot of trees that were used to cut down for making pa</w:t>
      </w: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pers, and then books.</w:t>
      </w:r>
      <w:r w:rsidR="00BE2D48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dea of philosophers is in favor of nature as e-books do not require </w:t>
      </w:r>
      <w:proofErr w:type="gramStart"/>
      <w:r w:rsidR="00BE2D48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to cut</w:t>
      </w:r>
      <w:proofErr w:type="gramEnd"/>
      <w:r w:rsidR="00BE2D48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wn any tree.</w:t>
      </w:r>
      <w:r w:rsidR="00C702A1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hift has allowed the teachers and students to sit down and relax </w:t>
      </w:r>
      <w:r w:rsidR="002405DD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at home and read learn whatever they want to without leaving any harm to nature.</w:t>
      </w:r>
      <w:r w:rsidR="002317C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B0B43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option to download at </w:t>
      </w:r>
      <w:proofErr w:type="spellStart"/>
      <w:r w:rsidR="00EB0B43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any time</w:t>
      </w:r>
      <w:proofErr w:type="spellEnd"/>
      <w:r w:rsidR="00EB0B43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, anywhere allows people to get any sort of information they want to.</w:t>
      </w:r>
    </w:p>
    <w:p w:rsidR="003C36FF" w:rsidRPr="009556D6" w:rsidRDefault="004255EC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A3EFD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The shift tends to help the individuals in a number of ways and provides benefits to them as well.</w:t>
      </w:r>
      <w:r w:rsidR="00DF03E9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number of </w:t>
      </w:r>
      <w:proofErr w:type="spellStart"/>
      <w:r w:rsidR="00DF03E9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ebooks</w:t>
      </w:r>
      <w:proofErr w:type="spellEnd"/>
      <w:r w:rsidR="00DF03E9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sold nowadays along with bonuses which </w:t>
      </w:r>
      <w:proofErr w:type="gramStart"/>
      <w:r w:rsidR="00DF03E9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a person never get</w:t>
      </w:r>
      <w:proofErr w:type="gramEnd"/>
      <w:r w:rsidR="00DF03E9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a printed book.</w:t>
      </w:r>
      <w:r w:rsidR="00B46D92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utcomes of </w:t>
      </w:r>
      <w:proofErr w:type="gramStart"/>
      <w:r w:rsidR="00B46D92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this results</w:t>
      </w:r>
      <w:proofErr w:type="gramEnd"/>
      <w:r w:rsidR="00B46D92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dding value to the purchase.</w:t>
      </w:r>
      <w:r w:rsidR="00A749F0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other important thing to be taken into consideration is the fact that </w:t>
      </w:r>
      <w:proofErr w:type="spellStart"/>
      <w:r w:rsidR="000B20A2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Ebooks</w:t>
      </w:r>
      <w:proofErr w:type="spellEnd"/>
      <w:r w:rsidR="000B20A2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e a lot less space.</w:t>
      </w:r>
      <w:r w:rsidR="00AC64DB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to be noted that practically </w:t>
      </w:r>
      <w:proofErr w:type="spellStart"/>
      <w:r w:rsidR="00AC64DB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ebooks</w:t>
      </w:r>
      <w:proofErr w:type="spellEnd"/>
      <w:r w:rsidR="00AC64DB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 not require any space in the room. Moreover, </w:t>
      </w:r>
      <w:proofErr w:type="spellStart"/>
      <w:r w:rsidR="00AC64DB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ebooks</w:t>
      </w:r>
      <w:proofErr w:type="spellEnd"/>
      <w:r w:rsidR="00AC64DB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 not demand a library for storage as well.</w:t>
      </w:r>
      <w:r w:rsidR="003529F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hift allows us to store thousands of </w:t>
      </w:r>
      <w:proofErr w:type="spellStart"/>
      <w:r w:rsidR="003529F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ebooks</w:t>
      </w:r>
      <w:proofErr w:type="spellEnd"/>
      <w:r w:rsidR="003529F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in a single reading device. </w:t>
      </w:r>
    </w:p>
    <w:p w:rsidR="00801A99" w:rsidRPr="009556D6" w:rsidRDefault="00785D90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255E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The shift is so adva</w:t>
      </w:r>
      <w:r w:rsidR="004255E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ntageous that it allows the individuals to have a benefit from having something which is portable.</w:t>
      </w:r>
      <w:r w:rsidR="000D3B2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dividuals do not require </w:t>
      </w:r>
      <w:proofErr w:type="gramStart"/>
      <w:r w:rsidR="000D3B2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to get</w:t>
      </w:r>
      <w:proofErr w:type="gramEnd"/>
      <w:r w:rsidR="000D3B2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rried about any weight.</w:t>
      </w:r>
      <w:r w:rsidR="00D117FA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can go wherever they want to along with their reading materials.</w:t>
      </w:r>
      <w:r w:rsidR="0015123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5123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Ebooks</w:t>
      </w:r>
      <w:proofErr w:type="spellEnd"/>
      <w:r w:rsidR="0015123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undoubtedly interactive as well as they contain audio, video, and animations as well.</w:t>
      </w:r>
      <w:r w:rsidR="009E1AFF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hift is seen to be quite affordable as it does not require any package or shipping expense.</w:t>
      </w:r>
      <w:r w:rsidR="001801A4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1801A4" w:rsidRPr="009556D6" w:rsidRDefault="001801A4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801A4" w:rsidRPr="009556D6" w:rsidRDefault="004255EC" w:rsidP="002730DF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Pros </w:t>
      </w:r>
      <w:proofErr w:type="gramStart"/>
      <w:r w:rsidRPr="009556D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d</w:t>
      </w:r>
      <w:proofErr w:type="gramEnd"/>
      <w:r w:rsidRPr="009556D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Cons Of Epistemological Shift</w:t>
      </w:r>
    </w:p>
    <w:p w:rsidR="001801A4" w:rsidRPr="009556D6" w:rsidRDefault="004255EC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ab/>
        <w:t>The matter of fa</w:t>
      </w: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ct is that everything has some pros and cons.</w:t>
      </w:r>
      <w:r w:rsidR="00EB4F39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epistemological shift falls in the same category which gives us the idea that there must be some advantages and disadvantages associated with the epistemological shift as well.</w:t>
      </w:r>
    </w:p>
    <w:p w:rsidR="00E75AF0" w:rsidRPr="009556D6" w:rsidRDefault="00E75AF0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75AF0" w:rsidRPr="009556D6" w:rsidRDefault="004255EC" w:rsidP="002730DF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ros</w:t>
      </w:r>
    </w:p>
    <w:p w:rsidR="00E75AF0" w:rsidRPr="009556D6" w:rsidRDefault="004255EC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91214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The pros that are related to the epistemology shifts are in a great number. It is the matter of the fact that those numbers are ever-increasing.</w:t>
      </w:r>
      <w:r w:rsidR="00D471B5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dvantages of the epistemology shifts are seen to be changed over the years. </w:t>
      </w:r>
      <w:r w:rsidR="00F6301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thing to be taken into consideration is that </w:t>
      </w:r>
      <w:r w:rsidR="008802B4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the pros associated with the epistemology shifts will be increasing in the upcoming time as well due to the advancement in the technology.</w:t>
      </w:r>
      <w:r w:rsidR="003C05C8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of the main advantages behind the epistemology shift is that it tends to allow individuals to have easy access to knowledge material.</w:t>
      </w:r>
    </w:p>
    <w:p w:rsidR="00872ECB" w:rsidRPr="009556D6" w:rsidRDefault="004255EC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The most important factor here is that epistemology shifts serve in giving individuals a chance to access the online platforms, libraries, and classes quite easily.</w:t>
      </w:r>
      <w:r w:rsidR="003E4A28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facility of having the ease to use, store, and print out the required readings makes the epistemology shifts one of the most reliable </w:t>
      </w:r>
      <w:r w:rsidR="000D6BDD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aspects in the current century.</w:t>
      </w:r>
      <w:r w:rsidR="00384D76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ease of availability of sources that can be accessed everywhere, and anytime helps the online users in a number of ways and serves in removing the hurdles they used to get a long time ago</w:t>
      </w:r>
      <w:r w:rsid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="009556D6" w:rsidRPr="009556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un</w:t>
      </w:r>
      <w:proofErr w:type="spellEnd"/>
      <w:r w:rsidR="009556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6)</w:t>
      </w:r>
      <w:r w:rsidR="00384D76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C2434D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C2434D" w:rsidRPr="009556D6" w:rsidRDefault="00785D90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255E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A great number of people enjoy access to online libraries and classes on their smartphones, tablets, and laptops.</w:t>
      </w:r>
      <w:r w:rsidR="00B61747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st among them are the students who find the epistemology shifts as something which has made the studies quite convenient for them.</w:t>
      </w:r>
      <w:r w:rsidR="004A1F18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over, the epistemology shifts tend to remove the hurdle for rushing out for the hard books and libraries by proving a solution to sit at home and study whatever you wish for.</w:t>
      </w:r>
      <w:r w:rsidR="007C4703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other important thing to be taken into consideration is that a number of students nowadays rely on online courses. The study </w:t>
      </w:r>
      <w:proofErr w:type="gramStart"/>
      <w:r w:rsidR="007C4703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material</w:t>
      </w:r>
      <w:proofErr w:type="gramEnd"/>
      <w:r w:rsidR="007C4703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have are mostly in the form of </w:t>
      </w:r>
      <w:proofErr w:type="spellStart"/>
      <w:r w:rsidR="007C4703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ebooks</w:t>
      </w:r>
      <w:proofErr w:type="spellEnd"/>
      <w:r w:rsidR="007C4703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37BDD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pistemology shifts have helped the students to develop a set of skills on their own without being </w:t>
      </w:r>
      <w:proofErr w:type="spellStart"/>
      <w:r w:rsidR="00C37BDD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dependant</w:t>
      </w:r>
      <w:proofErr w:type="spellEnd"/>
      <w:r w:rsidR="00C37BDD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teachers. </w:t>
      </w:r>
    </w:p>
    <w:p w:rsidR="00280F3E" w:rsidRPr="009556D6" w:rsidRDefault="00280F3E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280F3E" w:rsidRPr="009556D6" w:rsidRDefault="004255EC" w:rsidP="002730DF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s</w:t>
      </w:r>
    </w:p>
    <w:p w:rsidR="00280F3E" w:rsidRPr="009556D6" w:rsidRDefault="004255EC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742171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There is no doubt that there are a number of benefits with the epistemology shifts.</w:t>
      </w:r>
      <w:r w:rsidR="00076D49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wever, it must be taken into consideration that epistemology shifts have some cons as well.</w:t>
      </w:r>
      <w:r w:rsidR="00F95EB9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of the biggest issues that have been faced by a number of people is that they have made themselves technology </w:t>
      </w:r>
      <w:proofErr w:type="spellStart"/>
      <w:r w:rsidR="00F95EB9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dependant</w:t>
      </w:r>
      <w:proofErr w:type="spellEnd"/>
      <w:r w:rsidR="00F95EB9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is undoubtedly something not considered to be quite good.</w:t>
      </w:r>
      <w:r w:rsidR="00360960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not always the correct information provided on the internet, but there are a number of sources that are considered to be reliable.</w:t>
      </w:r>
      <w:r w:rsidR="00E90749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ents without having sufficient knowledge tend to rely on those sources which result in distorting their concepts. </w:t>
      </w:r>
    </w:p>
    <w:p w:rsidR="00584D3B" w:rsidRPr="009556D6" w:rsidRDefault="00785D90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255E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other bad factor is the health issue related to the excess to use mobile phones or any other technological device. </w:t>
      </w:r>
      <w:r w:rsidR="00085F19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the matter of the fact that the outcomes of using smartphones, tablets, and laptops in excess results in a number of health issues related to </w:t>
      </w:r>
      <w:proofErr w:type="gramStart"/>
      <w:r w:rsidR="00085F19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eyes,</w:t>
      </w:r>
      <w:proofErr w:type="gramEnd"/>
      <w:r w:rsidR="00085F19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evere brain problems as well.</w:t>
      </w:r>
      <w:r w:rsidR="006D72A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ying from </w:t>
      </w:r>
      <w:proofErr w:type="spellStart"/>
      <w:r w:rsidR="006D72A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ebooks</w:t>
      </w:r>
      <w:proofErr w:type="spellEnd"/>
      <w:r w:rsidR="006D72AC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undoubtedly an easy way, but it is to be taken into consideration that it tends to act like a bad hazard for the health. </w:t>
      </w:r>
    </w:p>
    <w:p w:rsidR="002730DF" w:rsidRPr="009556D6" w:rsidRDefault="004255EC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B0451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ents who believe in self-study become more independent and do not rely on the teachers. </w:t>
      </w:r>
      <w:r w:rsidR="006018B5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outcomes of </w:t>
      </w:r>
      <w:proofErr w:type="gramStart"/>
      <w:r w:rsidR="006018B5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this results</w:t>
      </w:r>
      <w:proofErr w:type="gramEnd"/>
      <w:r w:rsidR="006018B5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</w:t>
      </w:r>
      <w:r w:rsidR="008A4223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>creation of barrier of communication between the students and the teacher which is something not good and is considered to be ethically wrong.</w:t>
      </w:r>
      <w:r w:rsidR="006006BA"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art from the knowledge a student seeks from the internet, he/she must listen to the teacher as well, and give it high importance as well. </w:t>
      </w:r>
    </w:p>
    <w:p w:rsidR="002730DF" w:rsidRPr="009556D6" w:rsidRDefault="002730DF" w:rsidP="002730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:rsidR="00485E8F" w:rsidRPr="009556D6" w:rsidRDefault="002730DF" w:rsidP="002730DF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56D6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References</w:t>
      </w:r>
    </w:p>
    <w:p w:rsidR="009556D6" w:rsidRPr="009556D6" w:rsidRDefault="009556D6" w:rsidP="002730DF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proofErr w:type="gramStart"/>
      <w:r w:rsidRPr="009556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un</w:t>
      </w:r>
      <w:proofErr w:type="spellEnd"/>
      <w:r w:rsidRPr="009556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G., &amp; </w:t>
      </w:r>
      <w:proofErr w:type="spellStart"/>
      <w:r w:rsidRPr="009556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guoglu</w:t>
      </w:r>
      <w:proofErr w:type="spellEnd"/>
      <w:r w:rsidRPr="009556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U. (2016).</w:t>
      </w:r>
      <w:proofErr w:type="gramEnd"/>
      <w:r w:rsidRPr="009556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proofErr w:type="gramStart"/>
      <w:r w:rsidRPr="009556D6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pistemology and emotions</w:t>
      </w:r>
      <w:r w:rsidRPr="009556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proofErr w:type="gramEnd"/>
      <w:r w:rsidRPr="009556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9556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utledge</w:t>
      </w:r>
      <w:proofErr w:type="spellEnd"/>
      <w:r w:rsidRPr="009556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proofErr w:type="gramEnd"/>
    </w:p>
    <w:p w:rsidR="002730DF" w:rsidRPr="009556D6" w:rsidRDefault="002730DF" w:rsidP="002730DF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556D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osa, E. (2017). </w:t>
      </w:r>
      <w:proofErr w:type="gramStart"/>
      <w:r w:rsidRPr="009556D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Epistemology</w:t>
      </w:r>
      <w:r w:rsidRPr="009556D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proofErr w:type="gramEnd"/>
      <w:r w:rsidRPr="009556D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gramStart"/>
      <w:r w:rsidRPr="009556D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rinceton University Press.</w:t>
      </w:r>
      <w:proofErr w:type="gramEnd"/>
    </w:p>
    <w:sectPr w:rsidR="002730DF" w:rsidRPr="009556D6" w:rsidSect="00C74D2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55EC" w:rsidRDefault="004255EC">
      <w:pPr>
        <w:spacing w:after="0" w:line="240" w:lineRule="auto"/>
      </w:pPr>
      <w:r>
        <w:separator/>
      </w:r>
    </w:p>
  </w:endnote>
  <w:endnote w:type="continuationSeparator" w:id="0">
    <w:p w:rsidR="004255EC" w:rsidRDefault="004255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55EC" w:rsidRDefault="004255EC">
      <w:pPr>
        <w:spacing w:after="0" w:line="240" w:lineRule="auto"/>
      </w:pPr>
      <w:r>
        <w:separator/>
      </w:r>
    </w:p>
  </w:footnote>
  <w:footnote w:type="continuationSeparator" w:id="0">
    <w:p w:rsidR="004255EC" w:rsidRDefault="004255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06AF" w:rsidRPr="001A02CC" w:rsidRDefault="004255EC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5141AC">
      <w:rPr>
        <w:rFonts w:ascii="Times New Roman" w:hAnsi="Times New Roman" w:cs="Times New Roman"/>
        <w:sz w:val="24"/>
        <w:szCs w:val="24"/>
      </w:rPr>
      <w:t>EPISTEMOLOGY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826317638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556D6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06AF" w:rsidRPr="001A02CC" w:rsidRDefault="004255EC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EPISTEMOLOGY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9556D6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4ED"/>
    <w:rsid w:val="00034E36"/>
    <w:rsid w:val="00040E21"/>
    <w:rsid w:val="00045047"/>
    <w:rsid w:val="00064440"/>
    <w:rsid w:val="00076C72"/>
    <w:rsid w:val="00076D49"/>
    <w:rsid w:val="0008177B"/>
    <w:rsid w:val="00085549"/>
    <w:rsid w:val="00085F19"/>
    <w:rsid w:val="00090057"/>
    <w:rsid w:val="0009207A"/>
    <w:rsid w:val="0009373B"/>
    <w:rsid w:val="00094E5D"/>
    <w:rsid w:val="000972AE"/>
    <w:rsid w:val="000A6EE1"/>
    <w:rsid w:val="000B20A2"/>
    <w:rsid w:val="000C4677"/>
    <w:rsid w:val="000D3B2C"/>
    <w:rsid w:val="000D5139"/>
    <w:rsid w:val="000D537D"/>
    <w:rsid w:val="000D6BDD"/>
    <w:rsid w:val="000E4547"/>
    <w:rsid w:val="000E60FE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5123C"/>
    <w:rsid w:val="00161668"/>
    <w:rsid w:val="001801A4"/>
    <w:rsid w:val="00187C02"/>
    <w:rsid w:val="00191214"/>
    <w:rsid w:val="0019371D"/>
    <w:rsid w:val="001A02CC"/>
    <w:rsid w:val="001A0404"/>
    <w:rsid w:val="001A3EFD"/>
    <w:rsid w:val="001A7472"/>
    <w:rsid w:val="001B0451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317CC"/>
    <w:rsid w:val="002405DD"/>
    <w:rsid w:val="00241147"/>
    <w:rsid w:val="00247A02"/>
    <w:rsid w:val="0025247C"/>
    <w:rsid w:val="0026072D"/>
    <w:rsid w:val="00267851"/>
    <w:rsid w:val="002730DF"/>
    <w:rsid w:val="002777E7"/>
    <w:rsid w:val="002804B8"/>
    <w:rsid w:val="00280F3E"/>
    <w:rsid w:val="00282CBA"/>
    <w:rsid w:val="00284B0D"/>
    <w:rsid w:val="00287B4B"/>
    <w:rsid w:val="002A5792"/>
    <w:rsid w:val="002C5353"/>
    <w:rsid w:val="002C5E14"/>
    <w:rsid w:val="002D4979"/>
    <w:rsid w:val="002E6D50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29FC"/>
    <w:rsid w:val="00355ABA"/>
    <w:rsid w:val="00360960"/>
    <w:rsid w:val="00365A07"/>
    <w:rsid w:val="00371658"/>
    <w:rsid w:val="00383807"/>
    <w:rsid w:val="00384D76"/>
    <w:rsid w:val="003C05C8"/>
    <w:rsid w:val="003C36FF"/>
    <w:rsid w:val="003D2612"/>
    <w:rsid w:val="003E0446"/>
    <w:rsid w:val="003E4A28"/>
    <w:rsid w:val="003F30CE"/>
    <w:rsid w:val="003F421D"/>
    <w:rsid w:val="004059F0"/>
    <w:rsid w:val="00410AEC"/>
    <w:rsid w:val="004255EC"/>
    <w:rsid w:val="0042675A"/>
    <w:rsid w:val="0043024F"/>
    <w:rsid w:val="00432057"/>
    <w:rsid w:val="00437761"/>
    <w:rsid w:val="00453F7A"/>
    <w:rsid w:val="00460349"/>
    <w:rsid w:val="004637EA"/>
    <w:rsid w:val="004672E9"/>
    <w:rsid w:val="00471063"/>
    <w:rsid w:val="00485E8F"/>
    <w:rsid w:val="00487440"/>
    <w:rsid w:val="00487EC4"/>
    <w:rsid w:val="004A067A"/>
    <w:rsid w:val="004A07E8"/>
    <w:rsid w:val="004A1F18"/>
    <w:rsid w:val="004D0EE0"/>
    <w:rsid w:val="004E2425"/>
    <w:rsid w:val="00506F1F"/>
    <w:rsid w:val="00511035"/>
    <w:rsid w:val="005141AC"/>
    <w:rsid w:val="00525633"/>
    <w:rsid w:val="00525FDC"/>
    <w:rsid w:val="00550EFD"/>
    <w:rsid w:val="00564EB9"/>
    <w:rsid w:val="00584D3B"/>
    <w:rsid w:val="00594098"/>
    <w:rsid w:val="005B36F5"/>
    <w:rsid w:val="005B43DA"/>
    <w:rsid w:val="005C0F06"/>
    <w:rsid w:val="005C20F1"/>
    <w:rsid w:val="005C2489"/>
    <w:rsid w:val="005C7FB5"/>
    <w:rsid w:val="005D03C9"/>
    <w:rsid w:val="005D4D2B"/>
    <w:rsid w:val="005F2E1C"/>
    <w:rsid w:val="005F4083"/>
    <w:rsid w:val="005F78CF"/>
    <w:rsid w:val="006006BA"/>
    <w:rsid w:val="006018B5"/>
    <w:rsid w:val="0060705A"/>
    <w:rsid w:val="006148A1"/>
    <w:rsid w:val="00634E15"/>
    <w:rsid w:val="0064671B"/>
    <w:rsid w:val="00664811"/>
    <w:rsid w:val="0067261A"/>
    <w:rsid w:val="006752F2"/>
    <w:rsid w:val="00687186"/>
    <w:rsid w:val="006938E2"/>
    <w:rsid w:val="006A0724"/>
    <w:rsid w:val="006B1FF2"/>
    <w:rsid w:val="006B2BD3"/>
    <w:rsid w:val="006C1654"/>
    <w:rsid w:val="006D72AC"/>
    <w:rsid w:val="006E156D"/>
    <w:rsid w:val="006E63B9"/>
    <w:rsid w:val="006F00AD"/>
    <w:rsid w:val="00701ACE"/>
    <w:rsid w:val="00706F79"/>
    <w:rsid w:val="00712960"/>
    <w:rsid w:val="00715E21"/>
    <w:rsid w:val="00726CF2"/>
    <w:rsid w:val="00742171"/>
    <w:rsid w:val="00747B4E"/>
    <w:rsid w:val="00752236"/>
    <w:rsid w:val="00753EE1"/>
    <w:rsid w:val="007642EC"/>
    <w:rsid w:val="00764D8B"/>
    <w:rsid w:val="00785D90"/>
    <w:rsid w:val="007A5FD2"/>
    <w:rsid w:val="007B30BD"/>
    <w:rsid w:val="007C2F25"/>
    <w:rsid w:val="007C30FD"/>
    <w:rsid w:val="007C4703"/>
    <w:rsid w:val="007C6293"/>
    <w:rsid w:val="007D2E69"/>
    <w:rsid w:val="007D591A"/>
    <w:rsid w:val="007E3EC1"/>
    <w:rsid w:val="00801A99"/>
    <w:rsid w:val="00807E6C"/>
    <w:rsid w:val="00820904"/>
    <w:rsid w:val="0082673A"/>
    <w:rsid w:val="00834311"/>
    <w:rsid w:val="00842BFD"/>
    <w:rsid w:val="00862032"/>
    <w:rsid w:val="00865698"/>
    <w:rsid w:val="00870D3E"/>
    <w:rsid w:val="00872ECB"/>
    <w:rsid w:val="00876C6A"/>
    <w:rsid w:val="00877CA7"/>
    <w:rsid w:val="008802B4"/>
    <w:rsid w:val="0089193B"/>
    <w:rsid w:val="008A4223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2355D"/>
    <w:rsid w:val="00932CD1"/>
    <w:rsid w:val="00933AC6"/>
    <w:rsid w:val="00935E8F"/>
    <w:rsid w:val="0093635F"/>
    <w:rsid w:val="00943EEF"/>
    <w:rsid w:val="00953628"/>
    <w:rsid w:val="009556D6"/>
    <w:rsid w:val="009823FF"/>
    <w:rsid w:val="009A1682"/>
    <w:rsid w:val="009A7576"/>
    <w:rsid w:val="009B5611"/>
    <w:rsid w:val="009C719E"/>
    <w:rsid w:val="009D0DE3"/>
    <w:rsid w:val="009D3A63"/>
    <w:rsid w:val="009E1AFF"/>
    <w:rsid w:val="009E485E"/>
    <w:rsid w:val="009E7DEA"/>
    <w:rsid w:val="009F426C"/>
    <w:rsid w:val="009F603E"/>
    <w:rsid w:val="009F6525"/>
    <w:rsid w:val="009F7DA0"/>
    <w:rsid w:val="00A106AF"/>
    <w:rsid w:val="00A20DB5"/>
    <w:rsid w:val="00A4374D"/>
    <w:rsid w:val="00A67E8F"/>
    <w:rsid w:val="00A749F0"/>
    <w:rsid w:val="00A92A12"/>
    <w:rsid w:val="00AA50C3"/>
    <w:rsid w:val="00AB2058"/>
    <w:rsid w:val="00AC574D"/>
    <w:rsid w:val="00AC5856"/>
    <w:rsid w:val="00AC64DB"/>
    <w:rsid w:val="00AD33B3"/>
    <w:rsid w:val="00AD50DE"/>
    <w:rsid w:val="00B01520"/>
    <w:rsid w:val="00B06BCD"/>
    <w:rsid w:val="00B06D61"/>
    <w:rsid w:val="00B23F6D"/>
    <w:rsid w:val="00B32911"/>
    <w:rsid w:val="00B405F9"/>
    <w:rsid w:val="00B46D92"/>
    <w:rsid w:val="00B609FC"/>
    <w:rsid w:val="00B61747"/>
    <w:rsid w:val="00B70C3A"/>
    <w:rsid w:val="00B73412"/>
    <w:rsid w:val="00B77D70"/>
    <w:rsid w:val="00B8755B"/>
    <w:rsid w:val="00BA1045"/>
    <w:rsid w:val="00BC2C84"/>
    <w:rsid w:val="00BC7805"/>
    <w:rsid w:val="00BE295C"/>
    <w:rsid w:val="00BE2D48"/>
    <w:rsid w:val="00BF0DF3"/>
    <w:rsid w:val="00BF32FA"/>
    <w:rsid w:val="00C16B0C"/>
    <w:rsid w:val="00C2434D"/>
    <w:rsid w:val="00C2518D"/>
    <w:rsid w:val="00C2746F"/>
    <w:rsid w:val="00C30C9C"/>
    <w:rsid w:val="00C30E9E"/>
    <w:rsid w:val="00C37BDD"/>
    <w:rsid w:val="00C4062F"/>
    <w:rsid w:val="00C5356B"/>
    <w:rsid w:val="00C57619"/>
    <w:rsid w:val="00C62C67"/>
    <w:rsid w:val="00C64E95"/>
    <w:rsid w:val="00C702A1"/>
    <w:rsid w:val="00C74D28"/>
    <w:rsid w:val="00C75C92"/>
    <w:rsid w:val="00C774B3"/>
    <w:rsid w:val="00C81F15"/>
    <w:rsid w:val="00C9040A"/>
    <w:rsid w:val="00C96341"/>
    <w:rsid w:val="00C96C6C"/>
    <w:rsid w:val="00CA103B"/>
    <w:rsid w:val="00CA2688"/>
    <w:rsid w:val="00CA422D"/>
    <w:rsid w:val="00CB5A18"/>
    <w:rsid w:val="00CC176B"/>
    <w:rsid w:val="00CC4D46"/>
    <w:rsid w:val="00CC6829"/>
    <w:rsid w:val="00CD24E7"/>
    <w:rsid w:val="00CD3EBF"/>
    <w:rsid w:val="00CF0A51"/>
    <w:rsid w:val="00D01737"/>
    <w:rsid w:val="00D117FA"/>
    <w:rsid w:val="00D156FC"/>
    <w:rsid w:val="00D16E0A"/>
    <w:rsid w:val="00D22A8F"/>
    <w:rsid w:val="00D24B09"/>
    <w:rsid w:val="00D25805"/>
    <w:rsid w:val="00D35D03"/>
    <w:rsid w:val="00D434CA"/>
    <w:rsid w:val="00D46875"/>
    <w:rsid w:val="00D471B5"/>
    <w:rsid w:val="00D5076D"/>
    <w:rsid w:val="00D620E3"/>
    <w:rsid w:val="00D62605"/>
    <w:rsid w:val="00D62E1C"/>
    <w:rsid w:val="00D72986"/>
    <w:rsid w:val="00D730B0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F03E9"/>
    <w:rsid w:val="00DF22BD"/>
    <w:rsid w:val="00E07F50"/>
    <w:rsid w:val="00E3227F"/>
    <w:rsid w:val="00E40F69"/>
    <w:rsid w:val="00E555DC"/>
    <w:rsid w:val="00E61F29"/>
    <w:rsid w:val="00E724C4"/>
    <w:rsid w:val="00E73B11"/>
    <w:rsid w:val="00E75AF0"/>
    <w:rsid w:val="00E85934"/>
    <w:rsid w:val="00E90749"/>
    <w:rsid w:val="00E95753"/>
    <w:rsid w:val="00E9582E"/>
    <w:rsid w:val="00EB0B02"/>
    <w:rsid w:val="00EB0B43"/>
    <w:rsid w:val="00EB0E33"/>
    <w:rsid w:val="00EB4F39"/>
    <w:rsid w:val="00EB6D29"/>
    <w:rsid w:val="00EC34C1"/>
    <w:rsid w:val="00EC6E94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60147"/>
    <w:rsid w:val="00F6301C"/>
    <w:rsid w:val="00F63230"/>
    <w:rsid w:val="00F65050"/>
    <w:rsid w:val="00F748B8"/>
    <w:rsid w:val="00F768B4"/>
    <w:rsid w:val="00F84D74"/>
    <w:rsid w:val="00F86CA7"/>
    <w:rsid w:val="00F94B9F"/>
    <w:rsid w:val="00F95EB9"/>
    <w:rsid w:val="00FA70AB"/>
    <w:rsid w:val="00FB0E43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E3645B-3919-4F9E-A43C-B1AF1E4309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083</Words>
  <Characters>617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72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Usman Ahmed Naushahi</cp:lastModifiedBy>
  <cp:revision>5</cp:revision>
  <dcterms:created xsi:type="dcterms:W3CDTF">2019-01-29T14:12:00Z</dcterms:created>
  <dcterms:modified xsi:type="dcterms:W3CDTF">2019-01-29T14:17:00Z</dcterms:modified>
</cp:coreProperties>
</file>